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640b89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640b895-98c2-11ec-a44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uw1DQQyysoD335INHMBRmjSRTPFOet8CGczhq/lZqEf9q6pGj57Yj1f9rn//1RCqBcv77McRr1pLhbY/AnhiCZLuFJ54mnMAT1Asr4Qa0E8t/a5Af7WIyLrkGnnoqh950nslWL3f9cOABRboZ/RdPyORLWzFOePJe6yQkEY/4oEu5laDWsONhwn0V9ZjdYoEXPVDOQ/UDBV55ltuMHfbop37ofpkZz3gYo/6bTPkaTknkKebzt51uPuP4vlqNRcB/ylVsFfPXT85z5Z2eYH5YZJqCGn3na/HmuaRQ2ECeF1OAnlQKibyudYyHpiB+bFg8CAJ5HNvRjuk73j1OR2Yd01mnkNsnQah8wHs7EBe+UhAy1i7gH7qr6ewXjGR+fHc8+4b9UdlBqNpXS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 are having issues with Ajera serve down. Can you give me an update as</w:t>
      </w:r>
      <w:r>
        <w:t xml:space="preserve"> </w:t>
      </w:r>
      <w:r>
        <w:t xml:space="preserve">to when it will be worki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640b895-98c2-11ec-a44e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640b895-98c2-11ec-a44e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640b895-98c2-11ec-a44e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640b895</dc:title>
  <dc:creator/>
  <cp:keywords/>
  <dcterms:created xsi:type="dcterms:W3CDTF">2026-05-08T03:16:47Z</dcterms:created>
  <dcterms:modified xsi:type="dcterms:W3CDTF">2026-05-08T03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